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8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Preliminarie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Course Introduc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Reproducible Data Analys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File Management &amp; Version Contro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A Field Guide to Dat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ata Formats; readr; tid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Structural Data Manipula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lyr; srv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Data Visualization 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link"/>
                </w:rPr>
                <w:t xml:space="preserve">Data Visualization I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4369"/>
        <w:gridCol w:w="1502"/>
        <w:gridCol w:w="12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  <w:r>
              <w:t xml:space="preserve">quarto, shi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  <w:r>
              <w:t xml:space="preserve">github copilo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ssignments/assign1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ssignments/assign1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9-29T20:31:36Z</dcterms:created>
  <dcterms:modified xsi:type="dcterms:W3CDTF">2025-09-29T20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